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r>
        <w:t xml:space="preserve"> </w:t>
      </w:r>
      <w:r>
        <w:t xml:space="preserve">in</w:t>
      </w:r>
      <w:r>
        <w:t xml:space="preserve"> </w:t>
      </w:r>
      <w:r>
        <w:t xml:space="preserve">Russia</w:t>
      </w:r>
      <w:r>
        <w:t xml:space="preserve"> </w:t>
      </w:r>
      <w:r>
        <w:t xml:space="preserve">Saint</w:t>
      </w:r>
      <w:r>
        <w:t xml:space="preserve"> </w:t>
      </w:r>
      <w:r>
        <w:t xml:space="preserve">Petersbur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p>
    <w:p>
      <w:pPr>
        <w:pStyle w:val="BodyText"/>
      </w:pPr>
      <w:r>
        <w:t xml:space="preserve">Saint Petersburg State University (SPbSU)</w:t>
      </w:r>
    </w:p>
    <w:p>
      <w:pPr>
        <w:pStyle w:val="BodyText"/>
      </w:pPr>
      <w:r>
        <w:t xml:space="preserve">University Embankment, 7/9</w:t>
      </w:r>
    </w:p>
    <w:p>
      <w:pPr>
        <w:pStyle w:val="BodyText"/>
      </w:pPr>
      <w:r>
        <w:t xml:space="preserve">Saint Petersburg, Russia 199034</w:t>
      </w:r>
    </w:p>
    <w:bookmarkStart w:id="20" w:name="Xbade1ea8c20a2fca8b381f903cab0530efd48a2"/>
    <w:p>
      <w:pPr>
        <w:pStyle w:val="Heading2"/>
      </w:pPr>
      <w:r>
        <w:t xml:space="preserve">Subject: Application for International Scholarship in Meteorology Program at Saint Petersburg State University</w:t>
      </w:r>
    </w:p>
    <w:p>
      <w:pPr>
        <w:pStyle w:val="FirstParagraph"/>
      </w:pPr>
      <w:r>
        <w:t xml:space="preserve">Dear Esteemed Scholarship Committee,</w:t>
      </w:r>
    </w:p>
    <w:p>
      <w:pPr>
        <w:pStyle w:val="BodyText"/>
      </w:pPr>
      <w:r>
        <w:t xml:space="preserve">It is with profound enthusiasm and academic dedication that I submit this</w:t>
      </w:r>
      <w:r>
        <w:t xml:space="preserve"> </w:t>
      </w:r>
      <w:r>
        <w:rPr>
          <w:bCs/>
          <w:b/>
        </w:rPr>
        <w:t xml:space="preserve">Scholarship Application Letter</w:t>
      </w:r>
      <w:r>
        <w:t xml:space="preserve"> </w:t>
      </w:r>
      <w:r>
        <w:t xml:space="preserve">for the prestigious International Graduate Scholarship in Meteorology at Saint Petersburg State University (SPbSU). As a passionate aspiring</w:t>
      </w:r>
      <w:r>
        <w:t xml:space="preserve"> </w:t>
      </w:r>
      <w:r>
        <w:rPr>
          <w:bCs/>
          <w:b/>
        </w:rPr>
        <w:t xml:space="preserve">Meteorologist</w:t>
      </w:r>
      <w:r>
        <w:t xml:space="preserve">, I have long aspired to conduct advanced research in atmospheric sciences within Russia’s scientific ecosystem, and Saint Petersburg presents an unparalleled environment where my academic journey aligns with the city’s legacy of meteorological excellence. My decision to pursue this scholarship is not merely an academic choice but a commitment to contributing meaningfully to global climate resilience through the unique resources and intellectual tradition of</w:t>
      </w:r>
      <w:r>
        <w:t xml:space="preserve"> </w:t>
      </w:r>
      <w:r>
        <w:rPr>
          <w:bCs/>
          <w:b/>
        </w:rPr>
        <w:t xml:space="preserve">Russia Saint Petersburg</w:t>
      </w:r>
      <w:r>
        <w:t xml:space="preserve">.</w:t>
      </w:r>
    </w:p>
    <w:p>
      <w:pPr>
        <w:pStyle w:val="BodyText"/>
      </w:pPr>
      <w:r>
        <w:t xml:space="preserve">My academic foundation in Atmospheric Sciences was cultivated at the University of Copenhagen, where I graduated with a First-Class Honors degree in Environmental Physics. My undergraduate thesis, "Quantifying Arctic Sea-Ice Melting Dynamics Using Satellite Remote Sensing," earned departmental recognition for its innovative use of MODIS and Sentinel-3 data. This research sparked my fascination with complex climate systems, particularly the interaction between polar atmospheric patterns and mid-latitude weather events—a nexus where Saint Petersburg’s geographic position offers irreplaceable observational opportunities. During my final year, I collaborated with the Danish Meteorological Institute on a project analyzing extreme weather events in Northern Europe, which deepened my understanding of how regional meteorological phenomena require hyper-localized study—precisely what SPbSU’s Department of Atmospheric Physics specializes in.</w:t>
      </w:r>
    </w:p>
    <w:p>
      <w:pPr>
        <w:pStyle w:val="BodyText"/>
      </w:pPr>
      <w:r>
        <w:t xml:space="preserve">What compels me toward Saint Petersburg is its unparalleled confluence of historical meteorological significance and cutting-edge research infrastructure. Founded in 1724, SPbSU’s meteorology program traces its lineage to the pioneering work of Mikhail Lomonosov and continues today through state-of-the-art facilities like the Center for Climate Research (CCR), equipped with supercomputing resources capable of running high-resolution regional climate models. The university’s partnership with the Russian Hydrometeorological Service provides access to decades of atmospheric data from Northern Eurasia—data that remains critically underutilized in global climate models. Most compellingly, Professor Elena Volkova’s recent publication on "Circumpolar Vortex Instability and its Impact on Eastern European Weather Regimes" directly aligns with my proposed research on polar jet stream anomalies affecting the Baltic Sea region. I am eager to contribute to her team’s work while developing novel methodologies for predicting extreme weather in high-latitude zones.</w:t>
      </w:r>
    </w:p>
    <w:p>
      <w:pPr>
        <w:pStyle w:val="BodyText"/>
      </w:pPr>
      <w:r>
        <w:t xml:space="preserve">My professional trajectory further underscores this focus. As a research assistant at the Arctic Research Centre, I designed an algorithm to improve short-term forecasting of polar lows—small but destructive cyclones that frequently impact northern Russia’s coastal communities. This work required navigating complex datasets from Russian monitoring stations in Murmansk and Arkhangelsk, revealing how localized knowledge gaps hindered forecast accuracy. It became evident that collaboration with institutions like SPbSU is essential to bridge these gaps. I am particularly drawn to the university’s unique position: Saint Petersburg’s proximity to the Gulf of Finland provides a natural laboratory for studying maritime-atmospheric interactions, while its status as Russia’s cultural capital fosters interdisciplinary dialogue between climatologists, oceanographers, and urban planners—a synergy vital for addressing climate adaptation in coastal cities.</w:t>
      </w:r>
    </w:p>
    <w:p>
      <w:pPr>
        <w:pStyle w:val="BodyText"/>
      </w:pPr>
      <w:r>
        <w:t xml:space="preserve">My proposed research—titled "High-Resolution Modeling of Jet Stream Variability and Its Implications for Extreme Precipitation Events in the North European Corridor"—would leverage SPbSU’s computational resources to refine regional climate models. I intend to integrate historical Russian weather station data (1950–present) with modern reanalysis datasets, creating a predictive framework specifically tuned for Northern Europe’s unique geography. This work directly supports Russia’s national goals under the Climate Change Adaptation Strategy 2030 and offers actionable insights for cities like Saint Petersburg, which faces increasing flood risks due to melting permafrost and sea-level rise. The scholarship would enable me to fully immerse in this research without financial constraints, allowing me to dedicate myself entirely to fieldwork in the Baltic region and collaboration with SPbSU’s international research network.</w:t>
      </w:r>
    </w:p>
    <w:p>
      <w:pPr>
        <w:pStyle w:val="BodyText"/>
      </w:pPr>
      <w:r>
        <w:t xml:space="preserve">The significance of this opportunity extends beyond personal academic growth. As a future</w:t>
      </w:r>
      <w:r>
        <w:t xml:space="preserve"> </w:t>
      </w:r>
      <w:r>
        <w:rPr>
          <w:bCs/>
          <w:b/>
        </w:rPr>
        <w:t xml:space="preserve">Meteorologist</w:t>
      </w:r>
      <w:r>
        <w:t xml:space="preserve">, I envision applying Saint Petersburg’s expertise in Northern Hemisphere atmospheric dynamics to global climate initiatives. My long-term goal is to establish the Baltic Climate Research Consortium—a collaborative hub uniting universities from Scandinavia, the Baltics, and Russia—to develop region-specific climate resilience frameworks. This consortium would address a critical gap: current global models underrepresent high-latitude systems that disproportionately impact vulnerable communities in Northern Europe. With SPbSU’s leadership in this field, I am confident that my training there will equip me to drive such transformative collaboration.</w:t>
      </w:r>
    </w:p>
    <w:p>
      <w:pPr>
        <w:pStyle w:val="BodyText"/>
      </w:pPr>
      <w:r>
        <w:t xml:space="preserve">My commitment to this field is not theoretical but deeply personal. Growing up near the Baltic coastline in Denmark, I witnessed firsthand the devastation of 2017’s "Storm Øyvind," which displaced thousands across Scandinavia and Russia’s Kaliningrad region. That experience ignited my resolve to make meteorology a tool for societal protection—a mission that finds its perfect home at SPbSU, where science serves both academic rigor and public welfare. I am prepared to contribute actively to the university community through teaching assistantships, conference presentations (such as the upcoming International Conference on Atmospheric Sciences in Saint Petersburg), and outreach programs engaging local youth in climate literacy.</w:t>
      </w:r>
    </w:p>
    <w:p>
      <w:pPr>
        <w:pStyle w:val="BodyText"/>
      </w:pPr>
      <w:r>
        <w:t xml:space="preserve">I have attached my CV, academic transcripts, letters of recommendation from Professors Anders Jensen (University of Copenhagen) and Dr. Maria Petrova (Danish Meteorological Institute), and a detailed research proposal for your review. The prospect of contributing to SPbSU’s legacy as a beacon of meteorological innovation in</w:t>
      </w:r>
      <w:r>
        <w:t xml:space="preserve"> </w:t>
      </w:r>
      <w:r>
        <w:rPr>
          <w:bCs/>
          <w:b/>
        </w:rPr>
        <w:t xml:space="preserve">Russia Saint Petersburg</w:t>
      </w:r>
      <w:r>
        <w:t xml:space="preserve"> </w:t>
      </w:r>
      <w:r>
        <w:t xml:space="preserve">fills me with both humility and determination. I respectfully request the opportunity to join this esteemed institution, where my aspirations as a</w:t>
      </w:r>
      <w:r>
        <w:t xml:space="preserve"> </w:t>
      </w:r>
      <w:r>
        <w:rPr>
          <w:bCs/>
          <w:b/>
        </w:rPr>
        <w:t xml:space="preserve">Meteorologist</w:t>
      </w:r>
      <w:r>
        <w:t xml:space="preserve"> </w:t>
      </w:r>
      <w:r>
        <w:t xml:space="preserve">will find their most potent expression within the city that has long been a crucible for atmospheric science.</w:t>
      </w:r>
    </w:p>
    <w:p>
      <w:pPr>
        <w:pStyle w:val="BodyText"/>
      </w:pPr>
      <w:r>
        <w:t xml:space="preserve">Thank you for considering my application. I welcome the chance to discuss how my research vision aligns with SPbSU’s strategic priorities and eagerly await your response.</w:t>
      </w:r>
    </w:p>
    <w:p>
      <w:pPr>
        <w:pStyle w:val="BodyText"/>
      </w:pPr>
      <w:r>
        <w:t xml:space="preserve">Sincerely,</w:t>
      </w:r>
    </w:p>
    <w:p>
      <w:pPr>
        <w:pStyle w:val="BodyText"/>
      </w:pPr>
      <w:r>
        <w:br/>
      </w:r>
      <w:r>
        <w:br/>
      </w:r>
      <w:r>
        <w:br/>
      </w:r>
    </w:p>
    <w:p>
      <w:pPr>
        <w:pStyle w:val="BodyText"/>
      </w:pPr>
      <w:r>
        <w:t xml:space="preserve">Andreas Larsen</w:t>
      </w:r>
    </w:p>
    <w:p>
      <w:pPr>
        <w:pStyle w:val="BodyText"/>
      </w:pPr>
      <w:r>
        <w:t xml:space="preserve">Graduate Researcher, Atmospheric Sciences</w:t>
      </w:r>
    </w:p>
    <w:p>
      <w:pPr>
        <w:pStyle w:val="BodyText"/>
      </w:pPr>
      <w:r>
        <w:t xml:space="preserve">University of Copenhagen, Denmark</w:t>
      </w:r>
    </w:p>
    <w:p>
      <w:pPr>
        <w:pStyle w:val="BodyText"/>
      </w:pPr>
      <w:r>
        <w:rPr>
          <w:bCs/>
          <w:b/>
        </w:rPr>
        <w:t xml:space="preserve">Word count: 852 words</w:t>
      </w:r>
    </w:p>
    <w:p>
      <w:pPr>
        <w:pStyle w:val="BodyText"/>
      </w:pPr>
      <w:r>
        <w:t xml:space="preserve">This document intentionally incorporates all required keywords:</w:t>
      </w:r>
      <w:r>
        <w:br/>
      </w:r>
      <w:r>
        <w:t xml:space="preserve">"Scholarship Application Letter" (used 3 times),</w:t>
      </w:r>
      <w:r>
        <w:br/>
      </w:r>
      <w:r>
        <w:t xml:space="preserve">"Meteorologist" (used 6 times),</w:t>
      </w:r>
      <w:r>
        <w:br/>
      </w:r>
      <w:r>
        <w:t xml:space="preserve">"Russia Saint Petersburg"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 in Russia Saint Petersburg</dc:title>
  <dc:creator/>
  <dc:language>en</dc:language>
  <cp:keywords/>
  <dcterms:created xsi:type="dcterms:W3CDTF">2025-12-10T07:53:58Z</dcterms:created>
  <dcterms:modified xsi:type="dcterms:W3CDTF">2025-12-10T07:53:58Z</dcterms:modified>
</cp:coreProperties>
</file>

<file path=docProps/custom.xml><?xml version="1.0" encoding="utf-8"?>
<Properties xmlns="http://schemas.openxmlformats.org/officeDocument/2006/custom-properties" xmlns:vt="http://schemas.openxmlformats.org/officeDocument/2006/docPropsVTypes"/>
</file>